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F5DFE" w14:textId="77777777" w:rsidR="006424E0" w:rsidRPr="00885A8B" w:rsidRDefault="006424E0" w:rsidP="006424E0">
      <w:pPr>
        <w:pStyle w:val="Heading2"/>
        <w:spacing w:line="240" w:lineRule="auto"/>
        <w:rPr>
          <w:b/>
          <w:sz w:val="28"/>
        </w:rPr>
      </w:pPr>
      <w:r w:rsidRPr="00885A8B">
        <w:rPr>
          <w:b/>
          <w:sz w:val="28"/>
        </w:rPr>
        <w:t>Website Planning Document</w:t>
      </w:r>
    </w:p>
    <w:p w14:paraId="1CC5CCBE" w14:textId="77777777" w:rsidR="009A098D" w:rsidRDefault="009A098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7"/>
        <w:gridCol w:w="2486"/>
        <w:gridCol w:w="6347"/>
      </w:tblGrid>
      <w:tr w:rsidR="006424E0" w14:paraId="73A1F398" w14:textId="77777777" w:rsidTr="00D9069B">
        <w:tc>
          <w:tcPr>
            <w:tcW w:w="5145" w:type="dxa"/>
            <w:gridSpan w:val="2"/>
          </w:tcPr>
          <w:p w14:paraId="6B4C535D" w14:textId="77777777" w:rsidR="006424E0" w:rsidRDefault="006424E0" w:rsidP="00D9069B">
            <w:pPr>
              <w:pStyle w:val="Heading2"/>
            </w:pPr>
            <w:r w:rsidRPr="00885A8B">
              <w:rPr>
                <w:b/>
              </w:rPr>
              <w:t>Checklist for Planning a Website</w:t>
            </w:r>
          </w:p>
        </w:tc>
        <w:tc>
          <w:tcPr>
            <w:tcW w:w="9160" w:type="dxa"/>
          </w:tcPr>
          <w:p w14:paraId="6A26F56B" w14:textId="77777777" w:rsidR="006424E0" w:rsidRDefault="006424E0" w:rsidP="00D9069B">
            <w:pPr>
              <w:pStyle w:val="BodyText"/>
              <w:spacing w:line="240" w:lineRule="auto"/>
              <w:ind w:firstLine="0"/>
            </w:pPr>
          </w:p>
        </w:tc>
      </w:tr>
      <w:tr w:rsidR="006424E0" w14:paraId="659C9E4A" w14:textId="77777777" w:rsidTr="00D9069B">
        <w:tc>
          <w:tcPr>
            <w:tcW w:w="2175" w:type="dxa"/>
          </w:tcPr>
          <w:p w14:paraId="270AF360" w14:textId="77777777" w:rsidR="006424E0" w:rsidRDefault="006424E0" w:rsidP="00D9069B">
            <w:pPr>
              <w:pStyle w:val="BodyText"/>
              <w:spacing w:line="240" w:lineRule="auto"/>
              <w:ind w:firstLine="0"/>
            </w:pPr>
            <w:r>
              <w:t>Topic</w:t>
            </w:r>
          </w:p>
        </w:tc>
        <w:tc>
          <w:tcPr>
            <w:tcW w:w="2970" w:type="dxa"/>
          </w:tcPr>
          <w:p w14:paraId="6A2765BE" w14:textId="77777777" w:rsidR="006424E0" w:rsidRDefault="006424E0" w:rsidP="00D9069B">
            <w:pPr>
              <w:pStyle w:val="BodyText"/>
              <w:spacing w:line="240" w:lineRule="auto"/>
              <w:ind w:firstLine="0"/>
            </w:pPr>
            <w:r>
              <w:t>Web Developer Questions</w:t>
            </w:r>
          </w:p>
        </w:tc>
        <w:tc>
          <w:tcPr>
            <w:tcW w:w="9160" w:type="dxa"/>
          </w:tcPr>
          <w:p w14:paraId="047708E3" w14:textId="77777777" w:rsidR="006424E0" w:rsidRDefault="006424E0" w:rsidP="002F21A6">
            <w:pPr>
              <w:pStyle w:val="BodyText"/>
              <w:spacing w:line="240" w:lineRule="auto"/>
              <w:ind w:firstLine="0"/>
            </w:pPr>
            <w:r>
              <w:t xml:space="preserve">Answers (Give brief but thoughtful and realistic answers with the cooperation of all team members. No, the website will not be </w:t>
            </w:r>
            <w:r>
              <w:rPr>
                <w:i/>
              </w:rPr>
              <w:t>real</w:t>
            </w:r>
            <w:r>
              <w:t xml:space="preserve"> but it does need to be </w:t>
            </w:r>
            <w:r>
              <w:rPr>
                <w:i/>
              </w:rPr>
              <w:t>realistic.</w:t>
            </w:r>
            <w:r>
              <w:t>)</w:t>
            </w:r>
          </w:p>
        </w:tc>
      </w:tr>
      <w:tr w:rsidR="006424E0" w14:paraId="165A5756" w14:textId="77777777" w:rsidTr="00D9069B">
        <w:tc>
          <w:tcPr>
            <w:tcW w:w="2175" w:type="dxa"/>
          </w:tcPr>
          <w:p w14:paraId="44717511" w14:textId="77777777" w:rsidR="006424E0" w:rsidRDefault="006424E0" w:rsidP="00D9069B">
            <w:pPr>
              <w:pStyle w:val="BodyText"/>
              <w:spacing w:line="240" w:lineRule="auto"/>
              <w:ind w:firstLine="0"/>
            </w:pPr>
            <w:r>
              <w:t>Purpose of the Website</w:t>
            </w:r>
          </w:p>
        </w:tc>
        <w:tc>
          <w:tcPr>
            <w:tcW w:w="2970" w:type="dxa"/>
          </w:tcPr>
          <w:p w14:paraId="4FA4F480" w14:textId="77777777" w:rsidR="006424E0" w:rsidRDefault="006424E0" w:rsidP="00D9069B">
            <w:pPr>
              <w:pStyle w:val="BodyText"/>
              <w:spacing w:line="240" w:lineRule="auto"/>
              <w:ind w:firstLine="0"/>
            </w:pPr>
            <w:r>
              <w:t xml:space="preserve">What is the purpose and goal of the website? </w:t>
            </w:r>
          </w:p>
        </w:tc>
        <w:tc>
          <w:tcPr>
            <w:tcW w:w="9160" w:type="dxa"/>
          </w:tcPr>
          <w:p w14:paraId="0644BEDA" w14:textId="19E14367" w:rsidR="006424E0" w:rsidRDefault="00E23768" w:rsidP="00D9069B">
            <w:pPr>
              <w:pStyle w:val="BodyText"/>
              <w:spacing w:line="240" w:lineRule="auto"/>
              <w:ind w:firstLine="0"/>
            </w:pPr>
            <w:r>
              <w:t xml:space="preserve">A website to display a variety of games for the </w:t>
            </w:r>
            <w:proofErr w:type="spellStart"/>
            <w:r>
              <w:t>Wilddawg</w:t>
            </w:r>
            <w:proofErr w:type="spellEnd"/>
            <w:r>
              <w:t xml:space="preserve"> company.</w:t>
            </w:r>
          </w:p>
        </w:tc>
      </w:tr>
      <w:tr w:rsidR="006424E0" w14:paraId="2E4BF371" w14:textId="77777777" w:rsidTr="00D9069B">
        <w:tc>
          <w:tcPr>
            <w:tcW w:w="2175" w:type="dxa"/>
          </w:tcPr>
          <w:p w14:paraId="22D5432E" w14:textId="77777777" w:rsidR="006424E0" w:rsidRDefault="006424E0" w:rsidP="00D9069B">
            <w:pPr>
              <w:pStyle w:val="BodyText"/>
              <w:spacing w:line="240" w:lineRule="auto"/>
              <w:ind w:firstLine="0"/>
            </w:pPr>
          </w:p>
        </w:tc>
        <w:tc>
          <w:tcPr>
            <w:tcW w:w="2970" w:type="dxa"/>
          </w:tcPr>
          <w:p w14:paraId="6A7EF361" w14:textId="77777777" w:rsidR="006424E0" w:rsidRDefault="006424E0" w:rsidP="00D9069B">
            <w:pPr>
              <w:pStyle w:val="BodyText"/>
              <w:spacing w:line="240" w:lineRule="auto"/>
              <w:ind w:firstLine="0"/>
            </w:pPr>
            <w:r>
              <w:t>What is the company’s mission statement?</w:t>
            </w:r>
          </w:p>
        </w:tc>
        <w:tc>
          <w:tcPr>
            <w:tcW w:w="9160" w:type="dxa"/>
          </w:tcPr>
          <w:p w14:paraId="234BCEDF" w14:textId="295AA312" w:rsidR="006424E0" w:rsidRDefault="00E23768" w:rsidP="00D9069B">
            <w:pPr>
              <w:pStyle w:val="BodyText"/>
              <w:spacing w:line="240" w:lineRule="auto"/>
              <w:ind w:firstLine="0"/>
            </w:pPr>
            <w:r>
              <w:t>To give a variety of games to provide a fun and interactive experience to its customer base.</w:t>
            </w:r>
          </w:p>
        </w:tc>
      </w:tr>
      <w:tr w:rsidR="006424E0" w14:paraId="25096C96" w14:textId="77777777" w:rsidTr="00D9069B">
        <w:tc>
          <w:tcPr>
            <w:tcW w:w="2175" w:type="dxa"/>
          </w:tcPr>
          <w:p w14:paraId="32C6F2E5" w14:textId="77777777" w:rsidR="006424E0" w:rsidRDefault="006424E0" w:rsidP="00D9069B">
            <w:pPr>
              <w:pStyle w:val="BodyText"/>
              <w:spacing w:line="240" w:lineRule="auto"/>
              <w:ind w:firstLine="0"/>
            </w:pPr>
            <w:r>
              <w:t>Target Audience</w:t>
            </w:r>
          </w:p>
        </w:tc>
        <w:tc>
          <w:tcPr>
            <w:tcW w:w="2970" w:type="dxa"/>
          </w:tcPr>
          <w:p w14:paraId="1561018D" w14:textId="77777777" w:rsidR="006424E0" w:rsidRDefault="006424E0" w:rsidP="00D9069B">
            <w:pPr>
              <w:pStyle w:val="BodyText"/>
              <w:spacing w:line="240" w:lineRule="auto"/>
              <w:ind w:firstLine="0"/>
            </w:pPr>
            <w:r>
              <w:t>Describe the target audience (age, gender, demographics)</w:t>
            </w:r>
          </w:p>
        </w:tc>
        <w:tc>
          <w:tcPr>
            <w:tcW w:w="9160" w:type="dxa"/>
          </w:tcPr>
          <w:p w14:paraId="45854734" w14:textId="24143C4C" w:rsidR="00E23768" w:rsidRDefault="00085527" w:rsidP="00D9069B">
            <w:pPr>
              <w:pStyle w:val="BodyText"/>
              <w:spacing w:line="240" w:lineRule="auto"/>
              <w:ind w:firstLine="0"/>
            </w:pPr>
            <w:proofErr w:type="gramStart"/>
            <w:r>
              <w:t>Website</w:t>
            </w:r>
            <w:proofErr w:type="gramEnd"/>
            <w:r>
              <w:t xml:space="preserve"> will be intended for </w:t>
            </w:r>
            <w:proofErr w:type="gramStart"/>
            <w:r>
              <w:t>every one</w:t>
            </w:r>
            <w:proofErr w:type="gramEnd"/>
            <w:r>
              <w:t xml:space="preserve"> </w:t>
            </w:r>
            <w:r w:rsidR="00767AFB">
              <w:t xml:space="preserve">12 and up. This will allow a more variety of games to be </w:t>
            </w:r>
            <w:proofErr w:type="gramStart"/>
            <w:r w:rsidR="00434D45">
              <w:t>created ,</w:t>
            </w:r>
            <w:proofErr w:type="gramEnd"/>
            <w:r w:rsidR="00434D45">
              <w:t xml:space="preserve"> and give a broader base of games to the user base. </w:t>
            </w:r>
          </w:p>
        </w:tc>
      </w:tr>
      <w:tr w:rsidR="006424E0" w14:paraId="6F7C4DBC" w14:textId="77777777" w:rsidTr="00D9069B">
        <w:tc>
          <w:tcPr>
            <w:tcW w:w="2175" w:type="dxa"/>
          </w:tcPr>
          <w:p w14:paraId="75977009" w14:textId="77777777" w:rsidR="006424E0" w:rsidRDefault="006424E0" w:rsidP="00D9069B">
            <w:pPr>
              <w:pStyle w:val="BodyText"/>
              <w:spacing w:line="240" w:lineRule="auto"/>
              <w:ind w:firstLine="0"/>
            </w:pPr>
          </w:p>
        </w:tc>
        <w:tc>
          <w:tcPr>
            <w:tcW w:w="2970" w:type="dxa"/>
          </w:tcPr>
          <w:p w14:paraId="4DB1F64A" w14:textId="77777777" w:rsidR="006424E0" w:rsidRDefault="006424E0" w:rsidP="002F21A6">
            <w:pPr>
              <w:pStyle w:val="BodyText"/>
              <w:spacing w:line="240" w:lineRule="auto"/>
              <w:ind w:firstLine="0"/>
            </w:pPr>
            <w:r>
              <w:t>What information is most pertinent to the users?</w:t>
            </w:r>
          </w:p>
        </w:tc>
        <w:tc>
          <w:tcPr>
            <w:tcW w:w="9160" w:type="dxa"/>
          </w:tcPr>
          <w:p w14:paraId="3F4259D0" w14:textId="232A4D08" w:rsidR="006424E0" w:rsidRDefault="00E23768" w:rsidP="00D9069B">
            <w:pPr>
              <w:pStyle w:val="BodyText"/>
              <w:spacing w:line="240" w:lineRule="auto"/>
              <w:ind w:firstLine="0"/>
            </w:pPr>
            <w:r>
              <w:t>The variety of games available to play</w:t>
            </w:r>
            <w:r w:rsidR="00806695">
              <w:t xml:space="preserve">. What the games are, and what they are about. This information will be utilized to entice the user to playing the </w:t>
            </w:r>
            <w:proofErr w:type="gramStart"/>
            <w:r w:rsidR="00806695">
              <w:t>games, and</w:t>
            </w:r>
            <w:proofErr w:type="gramEnd"/>
            <w:r w:rsidR="00806695">
              <w:t xml:space="preserve"> return to the website.</w:t>
            </w:r>
          </w:p>
        </w:tc>
      </w:tr>
      <w:tr w:rsidR="006424E0" w14:paraId="63B1CA51" w14:textId="77777777" w:rsidTr="00D9069B">
        <w:tc>
          <w:tcPr>
            <w:tcW w:w="2175" w:type="dxa"/>
          </w:tcPr>
          <w:p w14:paraId="0EBF28F3" w14:textId="77777777" w:rsidR="006424E0" w:rsidRDefault="006424E0" w:rsidP="00D9069B">
            <w:pPr>
              <w:pStyle w:val="BodyText"/>
              <w:spacing w:line="240" w:lineRule="auto"/>
              <w:ind w:firstLine="0"/>
            </w:pPr>
            <w:r>
              <w:t>Multiplatform Display</w:t>
            </w:r>
          </w:p>
        </w:tc>
        <w:tc>
          <w:tcPr>
            <w:tcW w:w="2970" w:type="dxa"/>
          </w:tcPr>
          <w:p w14:paraId="5692AB4C" w14:textId="77777777" w:rsidR="006424E0" w:rsidRDefault="006424E0" w:rsidP="00D9069B">
            <w:pPr>
              <w:pStyle w:val="BodyText"/>
              <w:spacing w:line="240" w:lineRule="auto"/>
              <w:ind w:firstLine="0"/>
            </w:pPr>
            <w:r>
              <w:t>Will you design for multiple platform display or only focus on a desktop or mobile design?</w:t>
            </w:r>
          </w:p>
        </w:tc>
        <w:tc>
          <w:tcPr>
            <w:tcW w:w="9160" w:type="dxa"/>
          </w:tcPr>
          <w:p w14:paraId="53C26537" w14:textId="2FE9094B" w:rsidR="006424E0" w:rsidRDefault="00E23768" w:rsidP="00D9069B">
            <w:pPr>
              <w:pStyle w:val="BodyText"/>
              <w:spacing w:line="240" w:lineRule="auto"/>
              <w:ind w:firstLine="0"/>
            </w:pPr>
            <w:r>
              <w:t>Mobile and desktop</w:t>
            </w:r>
          </w:p>
        </w:tc>
      </w:tr>
      <w:tr w:rsidR="006424E0" w14:paraId="44169386" w14:textId="77777777" w:rsidTr="00D9069B">
        <w:tc>
          <w:tcPr>
            <w:tcW w:w="2175" w:type="dxa"/>
          </w:tcPr>
          <w:p w14:paraId="36AB6F60" w14:textId="77777777" w:rsidR="006424E0" w:rsidRDefault="006424E0" w:rsidP="00D9069B">
            <w:pPr>
              <w:pStyle w:val="BodyText"/>
              <w:spacing w:line="240" w:lineRule="auto"/>
              <w:ind w:firstLine="0"/>
            </w:pPr>
            <w:r>
              <w:t>Wireframe</w:t>
            </w:r>
          </w:p>
        </w:tc>
        <w:tc>
          <w:tcPr>
            <w:tcW w:w="2970" w:type="dxa"/>
          </w:tcPr>
          <w:p w14:paraId="69DC8991" w14:textId="77777777" w:rsidR="006424E0" w:rsidRDefault="006424E0" w:rsidP="002F21A6">
            <w:pPr>
              <w:pStyle w:val="BodyText"/>
              <w:spacing w:line="240" w:lineRule="auto"/>
              <w:ind w:firstLine="0"/>
            </w:pPr>
            <w:r w:rsidRPr="00B92088">
              <w:t xml:space="preserve">How many pages will be included in the </w:t>
            </w:r>
            <w:r w:rsidR="002F21A6">
              <w:t>w</w:t>
            </w:r>
            <w:r w:rsidRPr="00B92088">
              <w:t xml:space="preserve">ebsite? </w:t>
            </w:r>
          </w:p>
        </w:tc>
        <w:tc>
          <w:tcPr>
            <w:tcW w:w="9160" w:type="dxa"/>
          </w:tcPr>
          <w:p w14:paraId="4C967BC2" w14:textId="1A163EA4" w:rsidR="006424E0" w:rsidRPr="00B92088" w:rsidRDefault="00E23768" w:rsidP="00D9069B">
            <w:pPr>
              <w:pStyle w:val="BodyText"/>
              <w:spacing w:line="240" w:lineRule="auto"/>
              <w:ind w:firstLine="0"/>
            </w:pPr>
            <w:r>
              <w:t>3</w:t>
            </w:r>
          </w:p>
        </w:tc>
      </w:tr>
      <w:tr w:rsidR="006424E0" w14:paraId="488F3473" w14:textId="77777777" w:rsidTr="00D9069B">
        <w:tc>
          <w:tcPr>
            <w:tcW w:w="2175" w:type="dxa"/>
          </w:tcPr>
          <w:p w14:paraId="3126518C" w14:textId="77777777" w:rsidR="006424E0" w:rsidRDefault="006424E0" w:rsidP="00D9069B">
            <w:pPr>
              <w:pStyle w:val="BodyText"/>
              <w:spacing w:line="240" w:lineRule="auto"/>
              <w:ind w:firstLine="0"/>
            </w:pPr>
          </w:p>
        </w:tc>
        <w:tc>
          <w:tcPr>
            <w:tcW w:w="2970" w:type="dxa"/>
          </w:tcPr>
          <w:p w14:paraId="261347D8" w14:textId="77777777" w:rsidR="006424E0" w:rsidRDefault="006424E0" w:rsidP="00D9069B">
            <w:pPr>
              <w:pStyle w:val="BodyText"/>
              <w:spacing w:line="240" w:lineRule="auto"/>
              <w:ind w:firstLine="0"/>
            </w:pPr>
            <w:r w:rsidRPr="00B92088">
              <w:t>Ho</w:t>
            </w:r>
            <w:r>
              <w:t xml:space="preserve">w will the pages be organized? </w:t>
            </w:r>
          </w:p>
        </w:tc>
        <w:tc>
          <w:tcPr>
            <w:tcW w:w="9160" w:type="dxa"/>
          </w:tcPr>
          <w:p w14:paraId="4CB7F718" w14:textId="371BE487" w:rsidR="006424E0" w:rsidRDefault="00E23768" w:rsidP="00D9069B">
            <w:pPr>
              <w:pStyle w:val="BodyText"/>
              <w:spacing w:line="240" w:lineRule="auto"/>
              <w:ind w:firstLine="0"/>
            </w:pPr>
            <w:r>
              <w:t xml:space="preserve"> </w:t>
            </w:r>
            <w:r w:rsidR="00FB3AFA">
              <w:t>Information cascading from top down</w:t>
            </w:r>
          </w:p>
        </w:tc>
      </w:tr>
      <w:tr w:rsidR="006424E0" w14:paraId="3BBA6F64" w14:textId="77777777" w:rsidTr="00D9069B">
        <w:tc>
          <w:tcPr>
            <w:tcW w:w="2175" w:type="dxa"/>
          </w:tcPr>
          <w:p w14:paraId="38DC0CB9" w14:textId="77777777" w:rsidR="006424E0" w:rsidRDefault="006424E0" w:rsidP="00D9069B">
            <w:pPr>
              <w:pStyle w:val="BodyText"/>
              <w:spacing w:line="240" w:lineRule="auto"/>
              <w:ind w:firstLine="0"/>
            </w:pPr>
          </w:p>
        </w:tc>
        <w:tc>
          <w:tcPr>
            <w:tcW w:w="2970" w:type="dxa"/>
          </w:tcPr>
          <w:p w14:paraId="6CE0F317" w14:textId="77777777" w:rsidR="006424E0" w:rsidRDefault="006424E0" w:rsidP="002F21A6">
            <w:pPr>
              <w:pStyle w:val="BodyText"/>
              <w:spacing w:line="240" w:lineRule="auto"/>
              <w:ind w:firstLine="0"/>
            </w:pPr>
            <w:r w:rsidRPr="00B92088">
              <w:t xml:space="preserve">What type of </w:t>
            </w:r>
            <w:r w:rsidR="002F21A6">
              <w:t>w</w:t>
            </w:r>
            <w:r w:rsidRPr="00B92088">
              <w:t>ebsite structure i</w:t>
            </w:r>
            <w:r>
              <w:t xml:space="preserve">s appropriate for the content? </w:t>
            </w:r>
          </w:p>
        </w:tc>
        <w:tc>
          <w:tcPr>
            <w:tcW w:w="9160" w:type="dxa"/>
          </w:tcPr>
          <w:p w14:paraId="0CDAAA0D" w14:textId="6F6BAFB8" w:rsidR="006424E0" w:rsidRDefault="00E23768" w:rsidP="00D9069B">
            <w:pPr>
              <w:pStyle w:val="BodyText"/>
              <w:spacing w:line="240" w:lineRule="auto"/>
              <w:ind w:firstLine="0"/>
            </w:pPr>
            <w:r>
              <w:t>Linear structure with home page links</w:t>
            </w:r>
          </w:p>
        </w:tc>
      </w:tr>
      <w:tr w:rsidR="006424E0" w14:paraId="47A388B4" w14:textId="77777777" w:rsidTr="00D9069B">
        <w:tc>
          <w:tcPr>
            <w:tcW w:w="2175" w:type="dxa"/>
          </w:tcPr>
          <w:p w14:paraId="7A5031C8" w14:textId="77777777" w:rsidR="006424E0" w:rsidRDefault="006424E0" w:rsidP="00D9069B">
            <w:pPr>
              <w:pStyle w:val="BodyText"/>
              <w:spacing w:line="240" w:lineRule="auto"/>
              <w:ind w:firstLine="0"/>
            </w:pPr>
            <w:r>
              <w:t>Graphics</w:t>
            </w:r>
          </w:p>
        </w:tc>
        <w:tc>
          <w:tcPr>
            <w:tcW w:w="2970" w:type="dxa"/>
          </w:tcPr>
          <w:p w14:paraId="7192B96B" w14:textId="77777777" w:rsidR="006424E0" w:rsidRDefault="006424E0" w:rsidP="00D9069B">
            <w:pPr>
              <w:pStyle w:val="BodyText"/>
              <w:spacing w:line="240" w:lineRule="auto"/>
              <w:ind w:firstLine="0"/>
            </w:pPr>
            <w:r>
              <w:t>What graphics will you use on the website?</w:t>
            </w:r>
          </w:p>
        </w:tc>
        <w:tc>
          <w:tcPr>
            <w:tcW w:w="9160" w:type="dxa"/>
          </w:tcPr>
          <w:p w14:paraId="39BBEA3E" w14:textId="77777777" w:rsidR="006424E0" w:rsidRDefault="00FB3AFA" w:rsidP="00D9069B">
            <w:pPr>
              <w:pStyle w:val="BodyText"/>
              <w:spacing w:line="240" w:lineRule="auto"/>
              <w:ind w:firstLine="0"/>
            </w:pPr>
            <w:r>
              <w:t xml:space="preserve">Each page displaying game will have a graphic pertaining to the game. </w:t>
            </w:r>
          </w:p>
          <w:p w14:paraId="1A457FCB" w14:textId="77777777" w:rsidR="00FB3AFA" w:rsidRDefault="00FB3AFA" w:rsidP="00D9069B">
            <w:pPr>
              <w:pStyle w:val="BodyText"/>
              <w:spacing w:line="240" w:lineRule="auto"/>
              <w:ind w:firstLine="0"/>
            </w:pPr>
            <w:proofErr w:type="gramStart"/>
            <w:r>
              <w:t>Home</w:t>
            </w:r>
            <w:proofErr w:type="gramEnd"/>
            <w:r>
              <w:t xml:space="preserve"> page will have a logo near top</w:t>
            </w:r>
            <w:r w:rsidR="00A41019">
              <w:t xml:space="preserve"> left. </w:t>
            </w:r>
          </w:p>
          <w:p w14:paraId="24E03024" w14:textId="70636953" w:rsidR="00640024" w:rsidRDefault="00640024" w:rsidP="00D9069B">
            <w:pPr>
              <w:pStyle w:val="BodyText"/>
              <w:spacing w:line="240" w:lineRule="auto"/>
              <w:ind w:firstLine="0"/>
            </w:pPr>
            <w:r>
              <w:t>Each Page will have a background image relevant to gaming.</w:t>
            </w:r>
          </w:p>
        </w:tc>
      </w:tr>
      <w:tr w:rsidR="006424E0" w14:paraId="1EC99B5E" w14:textId="77777777" w:rsidTr="00D9069B">
        <w:tc>
          <w:tcPr>
            <w:tcW w:w="2175" w:type="dxa"/>
          </w:tcPr>
          <w:p w14:paraId="67C040FF" w14:textId="77777777" w:rsidR="006424E0" w:rsidRDefault="006424E0" w:rsidP="00D9069B">
            <w:pPr>
              <w:pStyle w:val="BodyText"/>
              <w:spacing w:line="240" w:lineRule="auto"/>
              <w:ind w:firstLine="0"/>
            </w:pPr>
            <w:r>
              <w:t>Color</w:t>
            </w:r>
          </w:p>
        </w:tc>
        <w:tc>
          <w:tcPr>
            <w:tcW w:w="2970" w:type="dxa"/>
          </w:tcPr>
          <w:p w14:paraId="558A6E25" w14:textId="77777777" w:rsidR="006424E0" w:rsidRDefault="006424E0" w:rsidP="00D9069B">
            <w:pPr>
              <w:pStyle w:val="BodyText"/>
              <w:spacing w:line="240" w:lineRule="auto"/>
              <w:ind w:firstLine="0"/>
            </w:pPr>
            <w:r>
              <w:t>What colors will you use within the site to enhance the purpose and brand?</w:t>
            </w:r>
          </w:p>
        </w:tc>
        <w:tc>
          <w:tcPr>
            <w:tcW w:w="9160" w:type="dxa"/>
          </w:tcPr>
          <w:p w14:paraId="3AB076C8" w14:textId="452560DE" w:rsidR="006424E0" w:rsidRDefault="00FB3AFA" w:rsidP="00D9069B">
            <w:pPr>
              <w:pStyle w:val="BodyText"/>
              <w:spacing w:line="240" w:lineRule="auto"/>
              <w:ind w:firstLine="0"/>
            </w:pPr>
            <w:r>
              <w:t xml:space="preserve">Black background with </w:t>
            </w:r>
            <w:proofErr w:type="gramStart"/>
            <w:r>
              <w:t>blue print</w:t>
            </w:r>
            <w:proofErr w:type="gramEnd"/>
            <w:r w:rsidR="00A41019">
              <w:t xml:space="preserve">. Background behind the black background box will be </w:t>
            </w:r>
            <w:proofErr w:type="spellStart"/>
            <w:proofErr w:type="gramStart"/>
            <w:r w:rsidR="00A41019">
              <w:t>a</w:t>
            </w:r>
            <w:proofErr w:type="spellEnd"/>
            <w:proofErr w:type="gramEnd"/>
            <w:r w:rsidR="00A41019">
              <w:t xml:space="preserve"> image relevant to gaming</w:t>
            </w:r>
          </w:p>
        </w:tc>
      </w:tr>
      <w:tr w:rsidR="006424E0" w14:paraId="53334153" w14:textId="77777777" w:rsidTr="00D9069B">
        <w:tc>
          <w:tcPr>
            <w:tcW w:w="2175" w:type="dxa"/>
          </w:tcPr>
          <w:p w14:paraId="375A2E48" w14:textId="77777777" w:rsidR="006424E0" w:rsidRDefault="006424E0" w:rsidP="00D9069B">
            <w:pPr>
              <w:pStyle w:val="BodyText"/>
              <w:spacing w:line="240" w:lineRule="auto"/>
              <w:ind w:firstLine="0"/>
            </w:pPr>
            <w:r>
              <w:t>Typography</w:t>
            </w:r>
          </w:p>
        </w:tc>
        <w:tc>
          <w:tcPr>
            <w:tcW w:w="2970" w:type="dxa"/>
          </w:tcPr>
          <w:p w14:paraId="19AE3E6D" w14:textId="77777777" w:rsidR="006424E0" w:rsidRDefault="006424E0" w:rsidP="00D9069B">
            <w:pPr>
              <w:pStyle w:val="BodyText"/>
              <w:spacing w:line="240" w:lineRule="auto"/>
              <w:ind w:firstLine="0"/>
            </w:pPr>
            <w:r>
              <w:t>What font styles will you use within the website?</w:t>
            </w:r>
          </w:p>
        </w:tc>
        <w:tc>
          <w:tcPr>
            <w:tcW w:w="9160" w:type="dxa"/>
          </w:tcPr>
          <w:p w14:paraId="4C9D8CE6" w14:textId="6429E038" w:rsidR="006424E0" w:rsidRDefault="00FB3AFA" w:rsidP="00D9069B">
            <w:pPr>
              <w:pStyle w:val="BodyText"/>
              <w:spacing w:line="240" w:lineRule="auto"/>
              <w:ind w:firstLine="0"/>
            </w:pPr>
            <w:r>
              <w:t>Times new roman</w:t>
            </w:r>
          </w:p>
        </w:tc>
      </w:tr>
      <w:tr w:rsidR="006424E0" w14:paraId="5EA2A92D" w14:textId="77777777" w:rsidTr="00D9069B">
        <w:tc>
          <w:tcPr>
            <w:tcW w:w="2175" w:type="dxa"/>
          </w:tcPr>
          <w:p w14:paraId="705DEAF6" w14:textId="77777777" w:rsidR="006424E0" w:rsidRDefault="006424E0" w:rsidP="00D9069B">
            <w:pPr>
              <w:pStyle w:val="BodyText"/>
              <w:spacing w:line="240" w:lineRule="auto"/>
              <w:ind w:firstLine="0"/>
            </w:pPr>
            <w:r>
              <w:t>Accessibility</w:t>
            </w:r>
          </w:p>
        </w:tc>
        <w:tc>
          <w:tcPr>
            <w:tcW w:w="2970" w:type="dxa"/>
          </w:tcPr>
          <w:p w14:paraId="5E0BC917" w14:textId="77777777" w:rsidR="006424E0" w:rsidRDefault="006424E0" w:rsidP="00D9069B">
            <w:pPr>
              <w:pStyle w:val="BodyText"/>
              <w:spacing w:line="240" w:lineRule="auto"/>
              <w:ind w:firstLine="0"/>
            </w:pPr>
            <w:r>
              <w:t>How will the website accommodate people with disabilities?</w:t>
            </w:r>
          </w:p>
        </w:tc>
        <w:tc>
          <w:tcPr>
            <w:tcW w:w="9160" w:type="dxa"/>
          </w:tcPr>
          <w:p w14:paraId="2F70B9FA" w14:textId="77777777" w:rsidR="006424E0" w:rsidRDefault="00FB3AFA" w:rsidP="00D9069B">
            <w:pPr>
              <w:pStyle w:val="BodyText"/>
              <w:spacing w:line="240" w:lineRule="auto"/>
              <w:ind w:firstLine="0"/>
            </w:pPr>
            <w:r>
              <w:t>Easy to read text.</w:t>
            </w:r>
          </w:p>
          <w:p w14:paraId="490B1A23" w14:textId="77777777" w:rsidR="00FB3AFA" w:rsidRDefault="00FB3AFA" w:rsidP="00D9069B">
            <w:pPr>
              <w:pStyle w:val="BodyText"/>
              <w:spacing w:line="240" w:lineRule="auto"/>
              <w:ind w:firstLine="0"/>
            </w:pPr>
            <w:r>
              <w:t>Clear logo display</w:t>
            </w:r>
          </w:p>
          <w:p w14:paraId="73B75B31" w14:textId="77777777" w:rsidR="00FB3AFA" w:rsidRDefault="00FB3AFA" w:rsidP="00D9069B">
            <w:pPr>
              <w:pStyle w:val="BodyText"/>
              <w:spacing w:line="240" w:lineRule="auto"/>
              <w:ind w:firstLine="0"/>
            </w:pPr>
            <w:r>
              <w:t>Easily recognizable links</w:t>
            </w:r>
          </w:p>
          <w:p w14:paraId="052E5C96" w14:textId="4C5B5CD3" w:rsidR="00FB3AFA" w:rsidRDefault="00FB3AFA" w:rsidP="00D9069B">
            <w:pPr>
              <w:pStyle w:val="BodyText"/>
              <w:spacing w:line="240" w:lineRule="auto"/>
              <w:ind w:firstLine="0"/>
            </w:pPr>
            <w:r>
              <w:t>Simplistic</w:t>
            </w:r>
          </w:p>
        </w:tc>
      </w:tr>
    </w:tbl>
    <w:p w14:paraId="21411684" w14:textId="77777777" w:rsidR="006424E0" w:rsidRPr="003A117A" w:rsidRDefault="006424E0" w:rsidP="006424E0">
      <w:pPr>
        <w:pStyle w:val="BodyText"/>
        <w:spacing w:line="240" w:lineRule="auto"/>
        <w:rPr>
          <w:rStyle w:val="x"/>
          <w:rFonts w:ascii="Times-Roman" w:hAnsi="Times-Roman" w:cs="Times-Roman"/>
          <w:szCs w:val="24"/>
        </w:rPr>
      </w:pPr>
    </w:p>
    <w:p w14:paraId="59098065" w14:textId="77777777" w:rsidR="006424E0" w:rsidRDefault="006424E0">
      <w:r>
        <w:br w:type="page"/>
      </w:r>
    </w:p>
    <w:p w14:paraId="5C8F969B" w14:textId="68D6DF48" w:rsidR="006424E0" w:rsidRDefault="006424E0" w:rsidP="006424E0"/>
    <w:p w14:paraId="0B919214" w14:textId="05FCD90A" w:rsidR="006424E0" w:rsidRDefault="006424E0" w:rsidP="006424E0">
      <w:pPr>
        <w:spacing w:line="240" w:lineRule="auto"/>
      </w:pPr>
      <w:r>
        <w:t>Sketch the wireframe for the home page below:</w:t>
      </w:r>
    </w:p>
    <w:p w14:paraId="347544C7" w14:textId="1A40D1BC" w:rsidR="00E75820" w:rsidRDefault="00E75820" w:rsidP="006424E0">
      <w:pPr>
        <w:spacing w:line="240" w:lineRule="auto"/>
      </w:pPr>
      <w:r>
        <w:t>Background: Image relevant to Gaming</w:t>
      </w:r>
    </w:p>
    <w:p w14:paraId="6A9DAD9B" w14:textId="36D11587" w:rsidR="006424E0" w:rsidRDefault="003A006B" w:rsidP="006424E0">
      <w:pPr>
        <w:spacing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01FF608" wp14:editId="6F62A174">
                <wp:simplePos x="0" y="0"/>
                <wp:positionH relativeFrom="column">
                  <wp:posOffset>107950</wp:posOffset>
                </wp:positionH>
                <wp:positionV relativeFrom="paragraph">
                  <wp:posOffset>83820</wp:posOffset>
                </wp:positionV>
                <wp:extent cx="946150" cy="914400"/>
                <wp:effectExtent l="0" t="0" r="25400" b="19050"/>
                <wp:wrapNone/>
                <wp:docPr id="20222259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6150" cy="9144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0913C5FC" id="Oval 1" o:spid="_x0000_s1026" style="position:absolute;margin-left:8.5pt;margin-top:6.6pt;width:74.5pt;height:1in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" fillcolor="#5b9bd5 [3204]" strokecolor="#1f4d78 [1604]" strokeweight="1pt">
                <v:stroke joinstyle="miter"/>
              </v:oval>
            </w:pict>
          </mc:Fallback>
        </mc:AlternateContent>
      </w:r>
    </w:p>
    <w:p w14:paraId="3E19F0D2" w14:textId="1640CD23" w:rsidR="006424E0" w:rsidRDefault="003626F2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14184D8" wp14:editId="323EB0FF">
                <wp:simplePos x="0" y="0"/>
                <wp:positionH relativeFrom="column">
                  <wp:posOffset>355600</wp:posOffset>
                </wp:positionH>
                <wp:positionV relativeFrom="paragraph">
                  <wp:posOffset>84455</wp:posOffset>
                </wp:positionV>
                <wp:extent cx="520700" cy="1404620"/>
                <wp:effectExtent l="0" t="0" r="12700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7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4090E2" w14:textId="4096B4D0" w:rsidR="003626F2" w:rsidRDefault="003626F2">
                            <w:r>
                              <w:t>Lo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14184D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pt;margin-top:6.65pt;width:41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">
                <v:textbox style="mso-fit-shape-to-text:t">
                  <w:txbxContent>
                    <w:p w14:paraId="6E4090E2" w14:textId="4096B4D0" w:rsidR="003626F2" w:rsidRDefault="003626F2">
                      <w:r>
                        <w:t>Log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A2EDD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F00FDAD" wp14:editId="53CDBC8B">
                <wp:simplePos x="0" y="0"/>
                <wp:positionH relativeFrom="column">
                  <wp:posOffset>2032000</wp:posOffset>
                </wp:positionH>
                <wp:positionV relativeFrom="paragraph">
                  <wp:posOffset>5202555</wp:posOffset>
                </wp:positionV>
                <wp:extent cx="914400" cy="342900"/>
                <wp:effectExtent l="0" t="0" r="25400" b="19050"/>
                <wp:wrapNone/>
                <wp:docPr id="153631799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2068A1C" w14:textId="5ABAAEC7" w:rsidR="00FB3AFA" w:rsidRDefault="004A2EDD">
                            <w:r>
                              <w:t xml:space="preserve">Footer and </w:t>
                            </w:r>
                            <w:r w:rsidR="00FB3AFA">
                              <w:t>Contact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00FDAD" id="Text Box 6" o:spid="_x0000_s1027" type="#_x0000_t202" style="position:absolute;margin-left:160pt;margin-top:409.65pt;width:1in;height:27pt;z-index:25166438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" fillcolor="white [3201]" strokeweight=".5pt">
                <v:textbox>
                  <w:txbxContent>
                    <w:p w14:paraId="02068A1C" w14:textId="5ABAAEC7" w:rsidR="00FB3AFA" w:rsidRDefault="004A2EDD">
                      <w:r>
                        <w:t xml:space="preserve">Footer and </w:t>
                      </w:r>
                      <w:r w:rsidR="00FB3AFA">
                        <w:t>Contact Information</w:t>
                      </w:r>
                    </w:p>
                  </w:txbxContent>
                </v:textbox>
              </v:shape>
            </w:pict>
          </mc:Fallback>
        </mc:AlternateContent>
      </w:r>
      <w:r w:rsidR="004A2ED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39DB88" wp14:editId="402A967F">
                <wp:simplePos x="0" y="0"/>
                <wp:positionH relativeFrom="margin">
                  <wp:posOffset>260350</wp:posOffset>
                </wp:positionH>
                <wp:positionV relativeFrom="paragraph">
                  <wp:posOffset>14605</wp:posOffset>
                </wp:positionV>
                <wp:extent cx="6242050" cy="660400"/>
                <wp:effectExtent l="0" t="0" r="25400" b="25400"/>
                <wp:wrapNone/>
                <wp:docPr id="55055878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2050" cy="6604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623376E" id="Rectangle: Rounded Corners 1" o:spid="_x0000_s1026" style="position:absolute;margin-left:20.5pt;margin-top:1.15pt;width:491.5pt;height:52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" fillcolor="#5b9bd5 [3204]" strokecolor="#1f4d78 [1604]" strokeweight="1pt">
                <v:stroke joinstyle="miter"/>
                <w10:wrap anchorx="margin"/>
              </v:roundrect>
            </w:pict>
          </mc:Fallback>
        </mc:AlternateContent>
      </w:r>
      <w:r w:rsidR="004A2EDD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BA172C6" wp14:editId="32D2D4A8">
                <wp:simplePos x="0" y="0"/>
                <wp:positionH relativeFrom="column">
                  <wp:posOffset>2120900</wp:posOffset>
                </wp:positionH>
                <wp:positionV relativeFrom="paragraph">
                  <wp:posOffset>1379855</wp:posOffset>
                </wp:positionV>
                <wp:extent cx="914400" cy="2082800"/>
                <wp:effectExtent l="0" t="0" r="13335" b="12700"/>
                <wp:wrapNone/>
                <wp:docPr id="1089821556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082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242951" w14:textId="09F0F189" w:rsidR="003529F4" w:rsidRDefault="003529F4">
                            <w:r>
                              <w:t>Body</w:t>
                            </w:r>
                          </w:p>
                          <w:p w14:paraId="30BFC4AA" w14:textId="7B6EDD39" w:rsidR="00FB3AFA" w:rsidRDefault="00FB3AFA">
                            <w:r>
                              <w:t xml:space="preserve">Information about website, game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A172C6" id="Text Box 5" o:spid="_x0000_s1028" type="#_x0000_t202" style="position:absolute;margin-left:167pt;margin-top:108.65pt;width:1in;height:164pt;z-index:25166336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" fillcolor="white [3201]" strokeweight=".5pt">
                <v:textbox>
                  <w:txbxContent>
                    <w:p w14:paraId="25242951" w14:textId="09F0F189" w:rsidR="003529F4" w:rsidRDefault="003529F4">
                      <w:r>
                        <w:t>Body</w:t>
                      </w:r>
                    </w:p>
                    <w:p w14:paraId="30BFC4AA" w14:textId="7B6EDD39" w:rsidR="00FB3AFA" w:rsidRDefault="00FB3AFA">
                      <w:r>
                        <w:t xml:space="preserve">Information about website, games </w:t>
                      </w:r>
                    </w:p>
                  </w:txbxContent>
                </v:textbox>
              </v:shape>
            </w:pict>
          </mc:Fallback>
        </mc:AlternateContent>
      </w:r>
      <w:r w:rsidR="003C2506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B1D0FD1" wp14:editId="5B4EB2AA">
                <wp:simplePos x="0" y="0"/>
                <wp:positionH relativeFrom="column">
                  <wp:posOffset>2419350</wp:posOffset>
                </wp:positionH>
                <wp:positionV relativeFrom="paragraph">
                  <wp:posOffset>205105</wp:posOffset>
                </wp:positionV>
                <wp:extent cx="2286000" cy="330200"/>
                <wp:effectExtent l="0" t="0" r="19050" b="12700"/>
                <wp:wrapNone/>
                <wp:docPr id="1255803945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33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CF26460" w14:textId="2F353C7B" w:rsidR="00FB3AFA" w:rsidRDefault="003529F4">
                            <w:r>
                              <w:t>Head</w:t>
                            </w:r>
                            <w:r w:rsidR="003C2506">
                              <w:t>er</w:t>
                            </w:r>
                            <w:r w:rsidR="004A2EDD">
                              <w:t xml:space="preserve"> and Navigational Men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1D0FD1" id="Text Box 4" o:spid="_x0000_s1029" type="#_x0000_t202" style="position:absolute;margin-left:190.5pt;margin-top:16.15pt;width:180pt;height:2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" fillcolor="white [3201]" strokeweight=".5pt">
                <v:textbox>
                  <w:txbxContent>
                    <w:p w14:paraId="5CF26460" w14:textId="2F353C7B" w:rsidR="00FB3AFA" w:rsidRDefault="003529F4">
                      <w:r>
                        <w:t>Head</w:t>
                      </w:r>
                      <w:r w:rsidR="003C2506">
                        <w:t>er</w:t>
                      </w:r>
                      <w:r w:rsidR="004A2EDD">
                        <w:t xml:space="preserve"> and Navigational Menu</w:t>
                      </w:r>
                    </w:p>
                  </w:txbxContent>
                </v:textbox>
              </v:shape>
            </w:pict>
          </mc:Fallback>
        </mc:AlternateContent>
      </w:r>
      <w:r w:rsidR="00FB3AFA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86E729D" wp14:editId="47E87564">
                <wp:simplePos x="0" y="0"/>
                <wp:positionH relativeFrom="margin">
                  <wp:align>center</wp:align>
                </wp:positionH>
                <wp:positionV relativeFrom="paragraph">
                  <wp:posOffset>4669155</wp:posOffset>
                </wp:positionV>
                <wp:extent cx="6191250" cy="1263650"/>
                <wp:effectExtent l="0" t="0" r="19050" b="12700"/>
                <wp:wrapNone/>
                <wp:docPr id="827944714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91250" cy="12636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A3DC088" id="Rectangle: Rounded Corners 3" o:spid="_x0000_s1026" style="position:absolute;margin-left:0;margin-top:367.65pt;width:487.5pt;height:99.5pt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" fillcolor="#5b9bd5 [3204]" strokecolor="#1f4d78 [1604]" strokeweight="1pt">
                <v:stroke joinstyle="miter"/>
                <w10:wrap anchorx="margin"/>
              </v:roundrect>
            </w:pict>
          </mc:Fallback>
        </mc:AlternateContent>
      </w:r>
      <w:r w:rsidR="00FB3AFA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F031170" wp14:editId="1C5FEDFB">
                <wp:simplePos x="0" y="0"/>
                <wp:positionH relativeFrom="column">
                  <wp:posOffset>165100</wp:posOffset>
                </wp:positionH>
                <wp:positionV relativeFrom="paragraph">
                  <wp:posOffset>903605</wp:posOffset>
                </wp:positionV>
                <wp:extent cx="6223000" cy="3365500"/>
                <wp:effectExtent l="0" t="0" r="25400" b="25400"/>
                <wp:wrapNone/>
                <wp:docPr id="1549203214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3000" cy="33655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E94B8C3" id="Rectangle: Rounded Corners 2" o:spid="_x0000_s1026" style="position:absolute;margin-left:13pt;margin-top:71.15pt;width:490pt;height:26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" fillcolor="#5b9bd5 [3204]" strokecolor="#1f4d78 [1604]" strokeweight="1pt">
                <v:stroke joinstyle="miter"/>
              </v:roundrect>
            </w:pict>
          </mc:Fallback>
        </mc:AlternateContent>
      </w:r>
    </w:p>
    <w:sectPr w:rsidR="006424E0" w:rsidSect="006424E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M7C0MDE3MDU1MLZU0lEKTi0uzszPAykwrAUAGtKv6CwAAAA="/>
  </w:docVars>
  <w:rsids>
    <w:rsidRoot w:val="008917C9"/>
    <w:rsid w:val="00085527"/>
    <w:rsid w:val="002434F6"/>
    <w:rsid w:val="002F21A6"/>
    <w:rsid w:val="003529F4"/>
    <w:rsid w:val="003626F2"/>
    <w:rsid w:val="003A006B"/>
    <w:rsid w:val="003C2506"/>
    <w:rsid w:val="00434D45"/>
    <w:rsid w:val="00466B98"/>
    <w:rsid w:val="004A2EDD"/>
    <w:rsid w:val="005E46CF"/>
    <w:rsid w:val="00640024"/>
    <w:rsid w:val="006424E0"/>
    <w:rsid w:val="00767AFB"/>
    <w:rsid w:val="00806695"/>
    <w:rsid w:val="008917C9"/>
    <w:rsid w:val="00971A68"/>
    <w:rsid w:val="009A098D"/>
    <w:rsid w:val="00A41019"/>
    <w:rsid w:val="00E23768"/>
    <w:rsid w:val="00E75820"/>
    <w:rsid w:val="00FB3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19125B"/>
  <w15:chartTrackingRefBased/>
  <w15:docId w15:val="{CCACECA2-5A97-43F7-9D87-A484149E4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24E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OCInstProbText">
    <w:name w:val="EOC_InstProbText"/>
    <w:rsid w:val="008917C9"/>
    <w:pPr>
      <w:overflowPunct w:val="0"/>
      <w:autoSpaceDE w:val="0"/>
      <w:autoSpaceDN w:val="0"/>
      <w:adjustRightInd w:val="0"/>
      <w:spacing w:after="0" w:line="480" w:lineRule="auto"/>
      <w:textAlignment w:val="baseline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6424E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x">
    <w:name w:val="x"/>
    <w:uiPriority w:val="99"/>
    <w:rsid w:val="006424E0"/>
    <w:rPr>
      <w:color w:val="000000"/>
      <w:w w:val="100"/>
    </w:rPr>
  </w:style>
  <w:style w:type="paragraph" w:customStyle="1" w:styleId="BodyText">
    <w:name w:val="BodyText"/>
    <w:link w:val="BodyTextChar"/>
    <w:uiPriority w:val="99"/>
    <w:rsid w:val="006424E0"/>
    <w:pPr>
      <w:overflowPunct w:val="0"/>
      <w:autoSpaceDE w:val="0"/>
      <w:autoSpaceDN w:val="0"/>
      <w:adjustRightInd w:val="0"/>
      <w:spacing w:after="0" w:line="480" w:lineRule="auto"/>
      <w:ind w:firstLine="720"/>
      <w:textAlignment w:val="baseline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Text Char"/>
    <w:link w:val="BodyText"/>
    <w:uiPriority w:val="99"/>
    <w:rsid w:val="006424E0"/>
    <w:rPr>
      <w:rFonts w:ascii="Times New Roman" w:eastAsia="Times New Roman" w:hAnsi="Times New Roman" w:cs="Times New Roman"/>
      <w:sz w:val="24"/>
      <w:szCs w:val="20"/>
    </w:rPr>
  </w:style>
  <w:style w:type="table" w:styleId="TableGrid">
    <w:name w:val="Table Grid"/>
    <w:basedOn w:val="TableNormal"/>
    <w:uiPriority w:val="39"/>
    <w:rsid w:val="006424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316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a Friedrichsen</dc:creator>
  <cp:keywords/>
  <dc:description/>
  <cp:lastModifiedBy>eric cauley</cp:lastModifiedBy>
  <cp:revision>14</cp:revision>
  <dcterms:created xsi:type="dcterms:W3CDTF">2023-05-04T16:10:00Z</dcterms:created>
  <dcterms:modified xsi:type="dcterms:W3CDTF">2023-05-04T17:10:00Z</dcterms:modified>
</cp:coreProperties>
</file>